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nte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ínim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édia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a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svio Padrã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áxim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tribuica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xpl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22:45:14Z</dcterms:created>
  <dcterms:modified xsi:type="dcterms:W3CDTF">2023-04-02T2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